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0F77B" w14:textId="00E22A69" w:rsidR="000558CF" w:rsidRPr="000558CF" w:rsidRDefault="000558CF" w:rsidP="000558CF">
      <w:pPr>
        <w:jc w:val="center"/>
        <w:rPr>
          <w:sz w:val="36"/>
          <w:szCs w:val="36"/>
        </w:rPr>
      </w:pPr>
      <w:r w:rsidRPr="000558CF">
        <w:rPr>
          <w:sz w:val="36"/>
          <w:szCs w:val="36"/>
        </w:rPr>
        <w:t xml:space="preserve">ELEC5566M </w:t>
      </w:r>
      <w:r w:rsidR="008D275E">
        <w:rPr>
          <w:sz w:val="36"/>
          <w:szCs w:val="36"/>
        </w:rPr>
        <w:t>Assessment Summary</w:t>
      </w:r>
    </w:p>
    <w:tbl>
      <w:tblPr>
        <w:tblW w:w="2225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10"/>
        <w:gridCol w:w="2245"/>
        <w:gridCol w:w="236"/>
        <w:gridCol w:w="4392"/>
        <w:gridCol w:w="8919"/>
        <w:gridCol w:w="1417"/>
        <w:gridCol w:w="2268"/>
        <w:gridCol w:w="2268"/>
      </w:tblGrid>
      <w:tr w:rsidR="0016499B" w:rsidRPr="009B2E1B" w14:paraId="7146AD43" w14:textId="77777777" w:rsidTr="0016499B">
        <w:trPr>
          <w:trHeight w:val="850"/>
        </w:trPr>
        <w:tc>
          <w:tcPr>
            <w:tcW w:w="27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33CF65" w14:textId="77777777" w:rsidR="00A20E41" w:rsidRPr="00A20E41" w:rsidRDefault="00A20E41" w:rsidP="00A20E4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  <w:t>Week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84184" w14:textId="77777777" w:rsidR="00A20E41" w:rsidRPr="00A20E41" w:rsidRDefault="00A20E41" w:rsidP="00A20E4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E62709" w14:textId="77777777" w:rsidR="00A20E41" w:rsidRPr="00A20E41" w:rsidRDefault="00A20E41" w:rsidP="00A20E4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  <w:t>Unit</w:t>
            </w:r>
          </w:p>
        </w:tc>
        <w:tc>
          <w:tcPr>
            <w:tcW w:w="8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748C6A" w14:textId="77777777" w:rsidR="00A20E41" w:rsidRPr="00A20E41" w:rsidRDefault="00A20E41" w:rsidP="00A20E4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  <w:t>Assessmen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B9A00" w14:textId="77777777" w:rsidR="00A20E41" w:rsidRPr="00A20E41" w:rsidRDefault="00A20E41" w:rsidP="00A20E4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  <w:t>Weighting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8F9D28" w14:textId="77777777" w:rsidR="00A20E41" w:rsidRPr="00A20E41" w:rsidRDefault="00A20E41" w:rsidP="00A20E4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  <w:t>Date Set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CF95A" w14:textId="77777777" w:rsidR="00A20E41" w:rsidRPr="00A20E41" w:rsidRDefault="00A20E41" w:rsidP="00A20E4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  <w:t>Deadline</w:t>
            </w:r>
          </w:p>
        </w:tc>
      </w:tr>
      <w:tr w:rsidR="0016499B" w:rsidRPr="009B2E1B" w14:paraId="6C727817" w14:textId="77777777" w:rsidTr="0016499B">
        <w:trPr>
          <w:trHeight w:val="567"/>
        </w:trPr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3F71CCB0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14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BC664C4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29 January 202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46B19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</w:p>
        </w:tc>
        <w:tc>
          <w:tcPr>
            <w:tcW w:w="4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DEDED"/>
            <w:vAlign w:val="center"/>
            <w:hideMark/>
          </w:tcPr>
          <w:p w14:paraId="0B5D8B42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sz w:val="24"/>
                <w:szCs w:val="24"/>
                <w:lang w:eastAsia="en-GB"/>
              </w:rPr>
              <w:t>Module Introduction &amp; Software Install</w:t>
            </w:r>
          </w:p>
        </w:tc>
        <w:tc>
          <w:tcPr>
            <w:tcW w:w="8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B4090B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CBA8F5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1DC786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7C37B8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16499B" w:rsidRPr="009B2E1B" w14:paraId="50B62478" w14:textId="77777777" w:rsidTr="0016499B">
        <w:trPr>
          <w:trHeight w:val="567"/>
        </w:trPr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E75F9EC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5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F01BE69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05 February 202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2765E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00B3E525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Unit 1.1: Gate Level Verilog</w:t>
            </w:r>
          </w:p>
        </w:tc>
        <w:tc>
          <w:tcPr>
            <w:tcW w:w="8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6A6CA0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5E1BC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41C3B2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D7675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16499B" w:rsidRPr="009B2E1B" w14:paraId="56CB8E63" w14:textId="77777777" w:rsidTr="0016499B">
        <w:trPr>
          <w:trHeight w:val="567"/>
        </w:trPr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76A1F1C0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6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3DC441A5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2 February 202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72A30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6CBA45B5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Unit 1.2: Behavioural Verilog</w:t>
            </w:r>
          </w:p>
        </w:tc>
        <w:tc>
          <w:tcPr>
            <w:tcW w:w="8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111B87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59DDBD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9C7161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B6684A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4F1F88" w:rsidRPr="009B2E1B" w14:paraId="5544594E" w14:textId="77777777" w:rsidTr="0016499B">
        <w:trPr>
          <w:trHeight w:val="567"/>
        </w:trPr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5A224BF2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7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70C876E7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9 February 202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65CA6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1E9D3954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Unit 2.1: Synchronous Logic</w:t>
            </w:r>
          </w:p>
        </w:tc>
        <w:tc>
          <w:tcPr>
            <w:tcW w:w="891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10AD0A02" w14:textId="77777777" w:rsidR="00A20E41" w:rsidRPr="00A20E41" w:rsidRDefault="00A20E41" w:rsidP="00A20E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Unit 1 - Design Task - </w:t>
            </w: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Code with incremental GitHub commits (30%)</w:t>
            </w: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Test Bench (30%)</w:t>
            </w: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Report and Documentation (40%)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5965B4EF" w14:textId="77777777" w:rsidR="00A20E41" w:rsidRPr="00A20E41" w:rsidRDefault="00A20E41" w:rsidP="00A20E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30%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DDB163C" w14:textId="77777777" w:rsidR="00A20E41" w:rsidRPr="00A20E41" w:rsidRDefault="00A20E41" w:rsidP="00A20E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20th February 2024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vAlign w:val="center"/>
            <w:hideMark/>
          </w:tcPr>
          <w:p w14:paraId="48F0B45E" w14:textId="77777777" w:rsidR="00A20E41" w:rsidRPr="00A20E41" w:rsidRDefault="00A20E41" w:rsidP="00A20E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5th March 2024</w:t>
            </w:r>
          </w:p>
        </w:tc>
      </w:tr>
      <w:tr w:rsidR="0016499B" w:rsidRPr="009B2E1B" w14:paraId="0B5487E0" w14:textId="77777777" w:rsidTr="0016499B">
        <w:trPr>
          <w:trHeight w:val="567"/>
        </w:trPr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3A22F967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8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6AC6A5C1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6 February 202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1C5F0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vAlign w:val="center"/>
            <w:hideMark/>
          </w:tcPr>
          <w:p w14:paraId="47A36686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Unit 2.2: Finite State Machines</w:t>
            </w:r>
          </w:p>
        </w:tc>
        <w:tc>
          <w:tcPr>
            <w:tcW w:w="89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0F074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580CF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9B69E7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AA18D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4F1F88" w:rsidRPr="009B2E1B" w14:paraId="3DC48B69" w14:textId="77777777" w:rsidTr="0016499B">
        <w:trPr>
          <w:trHeight w:val="567"/>
        </w:trPr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44ED5432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9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5FC3E85D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04 March 202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62EB1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5D2A469E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Unit 3.1: FPGA Hardware</w:t>
            </w:r>
          </w:p>
        </w:tc>
        <w:tc>
          <w:tcPr>
            <w:tcW w:w="891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9E4013A" w14:textId="380AFAEA" w:rsidR="00A20E41" w:rsidRPr="00A20E41" w:rsidRDefault="00A20E41" w:rsidP="00A20E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Units 2/3 </w:t>
            </w:r>
            <w:r w:rsidR="00DF5E1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–</w:t>
            </w: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Mini</w:t>
            </w:r>
            <w:r w:rsidR="00DF5E1A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-</w:t>
            </w: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Projects -</w:t>
            </w: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Working in small groups to wide design brief. Each student works on defined part of project.</w:t>
            </w: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Must have separation of tasks.</w:t>
            </w: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Code submission via GitHub (30%)</w:t>
            </w: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Technical Report with Structure - Explanation of Code - Testing - Results - Frequency of reporting (40%)</w:t>
            </w: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In person viva with demo, presentation and Q&amp;A (30%)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B0FE223" w14:textId="77777777" w:rsidR="00A20E41" w:rsidRPr="00A20E41" w:rsidRDefault="00A20E41" w:rsidP="00A20E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40%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2B635147" w14:textId="77777777" w:rsidR="00A20E41" w:rsidRPr="00A20E41" w:rsidRDefault="00A20E41" w:rsidP="00A20E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5th March 2024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C31CE50" w14:textId="77777777" w:rsidR="00A20E41" w:rsidRPr="00A20E41" w:rsidRDefault="00A20E41" w:rsidP="00A20E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Code and Report</w:t>
            </w: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2nd May 2024</w:t>
            </w:r>
          </w:p>
        </w:tc>
      </w:tr>
      <w:tr w:rsidR="0016499B" w:rsidRPr="009B2E1B" w14:paraId="539EE39C" w14:textId="77777777" w:rsidTr="0016499B">
        <w:trPr>
          <w:trHeight w:val="567"/>
        </w:trPr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38250566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7F4CF41D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1 March 202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E097A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54FE5A6C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Unit 3.2: FPGA Hardware</w:t>
            </w:r>
          </w:p>
        </w:tc>
        <w:tc>
          <w:tcPr>
            <w:tcW w:w="89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FB78D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17FA6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DB04EF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90197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16499B" w:rsidRPr="009B2E1B" w14:paraId="0271C17D" w14:textId="77777777" w:rsidTr="0016499B">
        <w:trPr>
          <w:trHeight w:val="567"/>
        </w:trPr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18EBBC7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1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2BC68E8C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8 March 202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74EBF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F74F6F0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Unit 4 (Optional): Cyclone V HPS</w:t>
            </w:r>
          </w:p>
        </w:tc>
        <w:tc>
          <w:tcPr>
            <w:tcW w:w="89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323147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992D57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6D0D17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9C04D2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16499B" w:rsidRPr="009B2E1B" w14:paraId="2E4A44E8" w14:textId="77777777" w:rsidTr="0016499B">
        <w:trPr>
          <w:trHeight w:val="567"/>
        </w:trPr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11879AD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E1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300D492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5 March 202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78CAD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0CA610" w14:textId="77777777" w:rsidR="00A20E41" w:rsidRPr="00A20E41" w:rsidRDefault="00A20E41" w:rsidP="00A20E4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Easter Break</w:t>
            </w:r>
          </w:p>
        </w:tc>
        <w:tc>
          <w:tcPr>
            <w:tcW w:w="89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4B7CCA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F4E70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70FEAD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E6DA1C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16499B" w:rsidRPr="009B2E1B" w14:paraId="5B09E2F0" w14:textId="77777777" w:rsidTr="0016499B">
        <w:trPr>
          <w:trHeight w:val="567"/>
        </w:trPr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2423EDC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E2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272822B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01 April 202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89C64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946A0B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9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4E6F0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C4ED7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397D27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82FBFD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16499B" w:rsidRPr="009B2E1B" w14:paraId="3A32541D" w14:textId="77777777" w:rsidTr="0016499B">
        <w:trPr>
          <w:trHeight w:val="567"/>
        </w:trPr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553FCB6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E3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2129EB2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08 April 202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EDE91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8D3A97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9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0D8B80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D5C68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ED062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D07D6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16499B" w:rsidRPr="009B2E1B" w14:paraId="555E48D1" w14:textId="77777777" w:rsidTr="0016499B">
        <w:trPr>
          <w:trHeight w:val="567"/>
        </w:trPr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7D1BF4B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E4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4A46329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5 April 202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CD73D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5A139B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9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AEEFFC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965C0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0129FF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52522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16499B" w:rsidRPr="009B2E1B" w14:paraId="2ABBB442" w14:textId="77777777" w:rsidTr="0016499B">
        <w:trPr>
          <w:trHeight w:val="567"/>
        </w:trPr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D1C4DFF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2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61E901D5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2 April 202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82C2F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45C3DED1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89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7C64E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F51AA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3CAA7E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658568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16499B" w:rsidRPr="009B2E1B" w14:paraId="78628263" w14:textId="77777777" w:rsidTr="0016499B">
        <w:trPr>
          <w:trHeight w:val="567"/>
        </w:trPr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7DFF1AC5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3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3EB2ECC1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9 April 202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1853F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13D1B9A0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89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CAECCA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EAEE07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BA6B12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AA53ED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16499B" w:rsidRPr="009B2E1B" w14:paraId="075E35BA" w14:textId="77777777" w:rsidTr="00956345">
        <w:trPr>
          <w:trHeight w:val="567"/>
        </w:trPr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10141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4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0A0D07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06 May 202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2AD79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E5ABF6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8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2CE44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AFCEA2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70514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14:paraId="17AA9D38" w14:textId="77777777" w:rsidR="00A20E41" w:rsidRPr="00A20E41" w:rsidRDefault="00A20E41" w:rsidP="009563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4F1F88" w:rsidRPr="009B2E1B" w14:paraId="7C27121A" w14:textId="77777777" w:rsidTr="00956345">
        <w:trPr>
          <w:trHeight w:val="567"/>
        </w:trPr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43FE5E1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5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262C340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13 May 202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95847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FEC5017" w14:textId="77777777" w:rsidR="00A20E41" w:rsidRPr="00A20E41" w:rsidRDefault="00A20E41" w:rsidP="00A20E4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Revision Week</w:t>
            </w:r>
          </w:p>
        </w:tc>
        <w:tc>
          <w:tcPr>
            <w:tcW w:w="8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7C97A51" w14:textId="77777777" w:rsidR="00A20E41" w:rsidRPr="00A20E41" w:rsidRDefault="00A20E41" w:rsidP="00A20E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7665ED9" w14:textId="77777777" w:rsidR="00A20E41" w:rsidRPr="00A20E41" w:rsidRDefault="00A20E41" w:rsidP="00A20E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D519A79" w14:textId="77777777" w:rsidR="00A20E41" w:rsidRPr="00A20E41" w:rsidRDefault="00A20E41" w:rsidP="00A20E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  <w:hideMark/>
          </w:tcPr>
          <w:p w14:paraId="1EA00686" w14:textId="77777777" w:rsidR="00A20E41" w:rsidRPr="00A20E41" w:rsidRDefault="00A20E41" w:rsidP="00A20E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</w:tr>
      <w:tr w:rsidR="004F1F88" w:rsidRPr="009B2E1B" w14:paraId="65F71CBC" w14:textId="77777777" w:rsidTr="0016499B">
        <w:trPr>
          <w:trHeight w:val="567"/>
        </w:trPr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01EE5DF8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6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097A393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0 May 202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B05E3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8CDAAE2" w14:textId="77777777" w:rsidR="00A20E41" w:rsidRPr="00A20E41" w:rsidRDefault="00A20E41" w:rsidP="00A20E4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proofErr w:type="gramStart"/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Assessment  Weeks</w:t>
            </w:r>
            <w:proofErr w:type="gramEnd"/>
          </w:p>
        </w:tc>
        <w:tc>
          <w:tcPr>
            <w:tcW w:w="891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05CE03C9" w14:textId="77777777" w:rsidR="00AC3AD5" w:rsidRDefault="00A20E41" w:rsidP="00A20E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Units 1 to 3</w:t>
            </w: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In-person online MCQ</w:t>
            </w: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  <w:t>and short answer test</w:t>
            </w: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</w:r>
          </w:p>
          <w:p w14:paraId="65217CA3" w14:textId="5F2411DC" w:rsidR="00A20E41" w:rsidRPr="00A20E41" w:rsidRDefault="00A20E41" w:rsidP="00A20E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Date to be confirmed by exams office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vAlign w:val="center"/>
            <w:hideMark/>
          </w:tcPr>
          <w:p w14:paraId="50B75F91" w14:textId="77777777" w:rsidR="00A20E41" w:rsidRPr="00A20E41" w:rsidRDefault="00A20E41" w:rsidP="00A20E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30%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5DA1C2A" w14:textId="77777777" w:rsidR="00A20E41" w:rsidRPr="00A20E41" w:rsidRDefault="00A20E41" w:rsidP="00A20E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vAlign w:val="center"/>
            <w:hideMark/>
          </w:tcPr>
          <w:p w14:paraId="574D1E15" w14:textId="77777777" w:rsidR="00AC3AD5" w:rsidRDefault="00A20E41" w:rsidP="00A20E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Group Viva</w:t>
            </w:r>
          </w:p>
          <w:p w14:paraId="10C38B5F" w14:textId="3DCF9215" w:rsidR="00AC3AD5" w:rsidRDefault="00AC3AD5" w:rsidP="00A20E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a</w:t>
            </w:r>
            <w:r w:rsidR="00A20E41"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nd</w:t>
            </w:r>
          </w:p>
          <w:p w14:paraId="38A8DC5E" w14:textId="77777777" w:rsidR="00AC3AD5" w:rsidRDefault="00A20E41" w:rsidP="00A20E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Demonstration</w:t>
            </w: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br/>
            </w:r>
          </w:p>
          <w:p w14:paraId="3B772C9B" w14:textId="037EF5D0" w:rsidR="00A20E41" w:rsidRPr="00A20E41" w:rsidRDefault="00A20E41" w:rsidP="00A20E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Date to be </w:t>
            </w:r>
            <w:r w:rsidR="009B2E1B" w:rsidRPr="00A20E41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confirmed</w:t>
            </w:r>
          </w:p>
        </w:tc>
      </w:tr>
      <w:tr w:rsidR="0016499B" w:rsidRPr="009B2E1B" w14:paraId="75B7F719" w14:textId="77777777" w:rsidTr="0016499B">
        <w:trPr>
          <w:trHeight w:val="567"/>
        </w:trPr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4163DC0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7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44BC657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7 May 202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4DE69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51DB6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9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E1B877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6E95E8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79B59A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38CA5C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  <w:tr w:rsidR="0016499B" w:rsidRPr="009B2E1B" w14:paraId="5BA71CC6" w14:textId="77777777" w:rsidTr="0016499B">
        <w:trPr>
          <w:trHeight w:val="567"/>
        </w:trPr>
        <w:tc>
          <w:tcPr>
            <w:tcW w:w="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D8F6575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28</w:t>
            </w:r>
          </w:p>
        </w:tc>
        <w:tc>
          <w:tcPr>
            <w:tcW w:w="2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133F837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  <w:r w:rsidRPr="00A20E4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  <w:t>03 June 202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65774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439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15F88C" w14:textId="77777777" w:rsidR="00A20E41" w:rsidRPr="00A20E41" w:rsidRDefault="00A20E41" w:rsidP="00A20E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891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ECF2FF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32D5D5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424B3B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D0434" w14:textId="77777777" w:rsidR="00A20E41" w:rsidRPr="00A20E41" w:rsidRDefault="00A20E41" w:rsidP="00A20E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</w:tr>
    </w:tbl>
    <w:p w14:paraId="12FD60D9" w14:textId="77777777" w:rsidR="000558CF" w:rsidRDefault="000558CF"/>
    <w:p w14:paraId="0D20F117" w14:textId="675A5F58" w:rsidR="00DF5E1A" w:rsidRDefault="00DF5E1A" w:rsidP="000558CF">
      <w:pPr>
        <w:rPr>
          <w:rFonts w:ascii="Arial" w:hAnsi="Arial" w:cs="Arial"/>
          <w:sz w:val="16"/>
          <w:szCs w:val="16"/>
        </w:rPr>
      </w:pPr>
    </w:p>
    <w:p w14:paraId="14D6286A" w14:textId="77777777" w:rsidR="004A3ED8" w:rsidRPr="000558CF" w:rsidRDefault="004A3ED8" w:rsidP="000558CF">
      <w:pPr>
        <w:rPr>
          <w:rFonts w:ascii="Arial" w:hAnsi="Arial" w:cs="Arial"/>
          <w:sz w:val="16"/>
          <w:szCs w:val="16"/>
        </w:rPr>
      </w:pPr>
    </w:p>
    <w:sectPr w:rsidR="004A3ED8" w:rsidRPr="000558CF" w:rsidSect="00A20E41">
      <w:pgSz w:w="23811" w:h="16838" w:orient="landscape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63051"/>
    <w:multiLevelType w:val="hybridMultilevel"/>
    <w:tmpl w:val="A49A35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23886"/>
    <w:multiLevelType w:val="hybridMultilevel"/>
    <w:tmpl w:val="62361D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F3B96"/>
    <w:multiLevelType w:val="hybridMultilevel"/>
    <w:tmpl w:val="EB06E9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4216180">
    <w:abstractNumId w:val="2"/>
  </w:num>
  <w:num w:numId="2" w16cid:durableId="849179324">
    <w:abstractNumId w:val="0"/>
  </w:num>
  <w:num w:numId="3" w16cid:durableId="11539855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NDYwMzAyMDQ3NzRR0lEKTi0uzszPAykwqgUAzrOhfCwAAAA="/>
  </w:docVars>
  <w:rsids>
    <w:rsidRoot w:val="00586B73"/>
    <w:rsid w:val="00051A6F"/>
    <w:rsid w:val="000558CF"/>
    <w:rsid w:val="00096CD2"/>
    <w:rsid w:val="00102DBE"/>
    <w:rsid w:val="0016499B"/>
    <w:rsid w:val="0017538E"/>
    <w:rsid w:val="001E3772"/>
    <w:rsid w:val="001F09B5"/>
    <w:rsid w:val="0026002A"/>
    <w:rsid w:val="00261319"/>
    <w:rsid w:val="002874BE"/>
    <w:rsid w:val="003A0454"/>
    <w:rsid w:val="003C62D9"/>
    <w:rsid w:val="00406D45"/>
    <w:rsid w:val="00464812"/>
    <w:rsid w:val="00480F22"/>
    <w:rsid w:val="004A0C3D"/>
    <w:rsid w:val="004A3093"/>
    <w:rsid w:val="004A3ED8"/>
    <w:rsid w:val="004E1DEA"/>
    <w:rsid w:val="004F1F88"/>
    <w:rsid w:val="0053418B"/>
    <w:rsid w:val="00552B19"/>
    <w:rsid w:val="00564EA7"/>
    <w:rsid w:val="00586B73"/>
    <w:rsid w:val="005D71E1"/>
    <w:rsid w:val="007A70BD"/>
    <w:rsid w:val="0088509B"/>
    <w:rsid w:val="008D275E"/>
    <w:rsid w:val="00956345"/>
    <w:rsid w:val="009B2E1B"/>
    <w:rsid w:val="00A20E41"/>
    <w:rsid w:val="00A24A01"/>
    <w:rsid w:val="00A859BF"/>
    <w:rsid w:val="00AC3AD5"/>
    <w:rsid w:val="00BF6971"/>
    <w:rsid w:val="00C112C5"/>
    <w:rsid w:val="00C56B46"/>
    <w:rsid w:val="00CA7F3E"/>
    <w:rsid w:val="00DF5E1A"/>
    <w:rsid w:val="00ED74AC"/>
    <w:rsid w:val="00FB1CD1"/>
    <w:rsid w:val="00FB6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B0083"/>
  <w15:chartTrackingRefBased/>
  <w15:docId w15:val="{CDA72F36-BD0E-42AE-9A8D-520E1EA50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6B73"/>
    <w:pPr>
      <w:spacing w:after="0" w:line="240" w:lineRule="auto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BDD6EE" w:themeFill="accent1" w:themeFillTint="66"/>
      </w:tcPr>
    </w:tblStylePr>
    <w:tblStylePr w:type="band2Horz">
      <w:tblPr/>
      <w:tcPr>
        <w:shd w:val="clear" w:color="auto" w:fill="DEEAF6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096C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4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6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61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2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EA1F0BA472874997206344F38DEB9C" ma:contentTypeVersion="17" ma:contentTypeDescription="Create a new document." ma:contentTypeScope="" ma:versionID="54b494c094f113afa5093b252f757f3a">
  <xsd:schema xmlns:xsd="http://www.w3.org/2001/XMLSchema" xmlns:xs="http://www.w3.org/2001/XMLSchema" xmlns:p="http://schemas.microsoft.com/office/2006/metadata/properties" xmlns:ns2="f6554487-1463-46f8-b240-081be97a76b5" xmlns:ns3="5ac55064-dd98-40ab-a792-a6825aa724ee" targetNamespace="http://schemas.microsoft.com/office/2006/metadata/properties" ma:root="true" ma:fieldsID="5760321a1d0944bd879300ad69047cd3" ns2:_="" ns3:_="">
    <xsd:import namespace="f6554487-1463-46f8-b240-081be97a76b5"/>
    <xsd:import namespace="5ac55064-dd98-40ab-a792-a6825aa724e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554487-1463-46f8-b240-081be97a76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3a19cb6-1b10-4512-a12b-f76e45842a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55064-dd98-40ab-a792-a6825aa724e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782640b-3a96-44ca-9be4-bf9ec8a88c94}" ma:internalName="TaxCatchAll" ma:showField="CatchAllData" ma:web="5ac55064-dd98-40ab-a792-a6825aa724e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6554487-1463-46f8-b240-081be97a76b5">
      <Terms xmlns="http://schemas.microsoft.com/office/infopath/2007/PartnerControls"/>
    </lcf76f155ced4ddcb4097134ff3c332f>
    <TaxCatchAll xmlns="5ac55064-dd98-40ab-a792-a6825aa724ee" xsi:nil="true"/>
  </documentManagement>
</p:properties>
</file>

<file path=customXml/itemProps1.xml><?xml version="1.0" encoding="utf-8"?>
<ds:datastoreItem xmlns:ds="http://schemas.openxmlformats.org/officeDocument/2006/customXml" ds:itemID="{7613C200-FA34-4430-8721-3287C31889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79DA10-3FB9-4AE2-8666-E43129375D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554487-1463-46f8-b240-081be97a76b5"/>
    <ds:schemaRef ds:uri="5ac55064-dd98-40ab-a792-a6825aa724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35AF10-266C-4EA0-92F2-7E7743D46F3B}">
  <ds:schemaRefs>
    <ds:schemaRef ds:uri="http://schemas.microsoft.com/office/2006/metadata/properties"/>
    <ds:schemaRef ds:uri="http://schemas.microsoft.com/office/infopath/2007/PartnerControls"/>
    <ds:schemaRef ds:uri="f6554487-1463-46f8-b240-081be97a76b5"/>
    <ds:schemaRef ds:uri="5ac55064-dd98-40ab-a792-a6825aa724e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1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peng Zhang</dc:creator>
  <cp:keywords/>
  <dc:description/>
  <cp:lastModifiedBy>David Cowell</cp:lastModifiedBy>
  <cp:revision>38</cp:revision>
  <dcterms:created xsi:type="dcterms:W3CDTF">2023-01-27T18:11:00Z</dcterms:created>
  <dcterms:modified xsi:type="dcterms:W3CDTF">2024-02-19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EA1F0BA472874997206344F38DEB9C</vt:lpwstr>
  </property>
  <property fmtid="{D5CDD505-2E9C-101B-9397-08002B2CF9AE}" pid="3" name="MediaServiceImageTags">
    <vt:lpwstr/>
  </property>
</Properties>
</file>